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45BDD" w14:textId="3F137A63" w:rsidR="0042270E" w:rsidRDefault="00566236">
      <w:pPr>
        <w:pStyle w:val="Title"/>
      </w:pPr>
      <w:r>
        <w:t xml:space="preserve">Feedback for Project Number </w:t>
      </w:r>
      <w:r w:rsidR="00FB6D13">
        <w:t>06</w:t>
      </w:r>
    </w:p>
    <w:p w14:paraId="2BA4FFA2" w14:textId="77777777" w:rsidR="0042270E" w:rsidRDefault="00566236">
      <w:pPr>
        <w:pStyle w:val="Heading2"/>
      </w:pPr>
      <w:bookmarkStart w:id="0" w:name="instructions"/>
      <w:bookmarkEnd w:id="0"/>
      <w:r>
        <w:t>Instructions</w:t>
      </w:r>
    </w:p>
    <w:p w14:paraId="73EFB53A" w14:textId="77777777" w:rsidR="0042270E" w:rsidRDefault="00566236">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E0867EF" w14:textId="77777777" w:rsidR="0042270E" w:rsidRDefault="00566236">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33880B06" w14:textId="77777777" w:rsidR="0042270E" w:rsidRDefault="00566236">
      <w:pPr>
        <w:pStyle w:val="Heading2"/>
      </w:pPr>
      <w:bookmarkStart w:id="1" w:name="feedback-below"/>
      <w:bookmarkEnd w:id="1"/>
      <w:r>
        <w:t>Feedback Below</w:t>
      </w:r>
    </w:p>
    <w:p w14:paraId="051BBECC" w14:textId="5145ABE2" w:rsidR="0042270E" w:rsidRDefault="00566236">
      <w:pPr>
        <w:pStyle w:val="FirstParagraph"/>
        <w:rPr>
          <w:b/>
        </w:rPr>
      </w:pPr>
      <w:r>
        <w:rPr>
          <w:b/>
        </w:rPr>
        <w:t>What did you first notice about this project?</w:t>
      </w:r>
    </w:p>
    <w:p w14:paraId="78DFE938" w14:textId="48A714B6" w:rsidR="00067809" w:rsidRPr="00067809" w:rsidRDefault="00067809" w:rsidP="00067809">
      <w:pPr>
        <w:pStyle w:val="BodyText"/>
      </w:pPr>
      <w:r>
        <w:tab/>
      </w:r>
      <w:r w:rsidR="007A06E5">
        <w:t xml:space="preserve">What </w:t>
      </w:r>
      <w:r>
        <w:t>I</w:t>
      </w:r>
      <w:r w:rsidR="007A06E5">
        <w:t xml:space="preserve"> </w:t>
      </w:r>
      <w:r>
        <w:t xml:space="preserve">first noticed that this project was </w:t>
      </w:r>
      <w:r w:rsidR="007A06E5">
        <w:t xml:space="preserve">the color of the background and the graph as well as the fact that it was in relation to the </w:t>
      </w:r>
      <w:r>
        <w:t>Olympics</w:t>
      </w:r>
      <w:r w:rsidR="007A06E5">
        <w:t xml:space="preserve"> due to the picture. </w:t>
      </w:r>
    </w:p>
    <w:p w14:paraId="147354E1" w14:textId="40F54C55" w:rsidR="0042270E" w:rsidRDefault="00566236">
      <w:pPr>
        <w:pStyle w:val="BodyText"/>
        <w:rPr>
          <w:b/>
        </w:rPr>
      </w:pPr>
      <w:r>
        <w:rPr>
          <w:b/>
        </w:rPr>
        <w:t>What was this project’s main story?</w:t>
      </w:r>
    </w:p>
    <w:p w14:paraId="1D7E20BD" w14:textId="092D784C" w:rsidR="00CE6E93" w:rsidRPr="00CE6E93" w:rsidRDefault="00CE6E93">
      <w:pPr>
        <w:pStyle w:val="BodyText"/>
        <w:rPr>
          <w:bCs/>
        </w:rPr>
      </w:pPr>
      <w:r>
        <w:rPr>
          <w:b/>
        </w:rPr>
        <w:tab/>
      </w:r>
      <w:r>
        <w:rPr>
          <w:bCs/>
        </w:rPr>
        <w:t xml:space="preserve">The projects main story is to </w:t>
      </w:r>
      <w:r w:rsidR="007662D4">
        <w:rPr>
          <w:bCs/>
        </w:rPr>
        <w:t xml:space="preserve">provide data from the Olympics history. After selecting the season, the user can utilize drop down menus to select the year, sport, and event to provide the top three medals for that specific event.  In addition to this, a graph will populate at the top to reveal the top 5 countries (teams) in terms of the number of medals won. </w:t>
      </w:r>
    </w:p>
    <w:p w14:paraId="278BFB21" w14:textId="3BC4B825" w:rsidR="0042270E" w:rsidRDefault="00566236">
      <w:pPr>
        <w:pStyle w:val="BodyText"/>
        <w:rPr>
          <w:b/>
        </w:rPr>
      </w:pPr>
      <w:r>
        <w:rPr>
          <w:b/>
        </w:rPr>
        <w:t>What were some areas of improvement?</w:t>
      </w:r>
    </w:p>
    <w:p w14:paraId="04D92B9A" w14:textId="001BF9D9" w:rsidR="00227F4B" w:rsidRPr="00F06A5B" w:rsidRDefault="00227F4B">
      <w:pPr>
        <w:pStyle w:val="BodyText"/>
        <w:rPr>
          <w:bCs/>
        </w:rPr>
      </w:pPr>
      <w:r>
        <w:rPr>
          <w:b/>
        </w:rPr>
        <w:tab/>
      </w:r>
      <w:r w:rsidR="00F06A5B">
        <w:rPr>
          <w:bCs/>
        </w:rPr>
        <w:t xml:space="preserve">The one aspect I would change is the background color. </w:t>
      </w:r>
      <w:r w:rsidR="00930E1A">
        <w:rPr>
          <w:bCs/>
        </w:rPr>
        <w:t xml:space="preserve">Since it is a bright red, it takes away focus from all the visuals and the overall project. If you chose a more muted </w:t>
      </w:r>
      <w:proofErr w:type="gramStart"/>
      <w:r w:rsidR="00930E1A">
        <w:rPr>
          <w:bCs/>
        </w:rPr>
        <w:t>red</w:t>
      </w:r>
      <w:proofErr w:type="gramEnd"/>
      <w:r w:rsidR="00930E1A">
        <w:rPr>
          <w:bCs/>
        </w:rPr>
        <w:t xml:space="preserve"> then I believe it would be more beneficial. </w:t>
      </w:r>
    </w:p>
    <w:p w14:paraId="402DEE17" w14:textId="0CBAB574" w:rsidR="0042270E" w:rsidRDefault="00566236">
      <w:pPr>
        <w:pStyle w:val="BodyText"/>
        <w:rPr>
          <w:b/>
        </w:rPr>
      </w:pPr>
      <w:r>
        <w:rPr>
          <w:b/>
        </w:rPr>
        <w:t>What elements would you add to this project?</w:t>
      </w:r>
    </w:p>
    <w:p w14:paraId="71CFEAEB" w14:textId="31E192F2" w:rsidR="00C72C56" w:rsidRPr="00C72C56" w:rsidRDefault="00C72C56">
      <w:pPr>
        <w:pStyle w:val="BodyText"/>
        <w:rPr>
          <w:bCs/>
        </w:rPr>
      </w:pPr>
      <w:r>
        <w:rPr>
          <w:b/>
        </w:rPr>
        <w:tab/>
      </w:r>
      <w:r>
        <w:rPr>
          <w:bCs/>
        </w:rPr>
        <w:t xml:space="preserve">The title mentions statistics, so it would be nice to see a table included potentially for the average medals won per country as well as any related fields </w:t>
      </w:r>
      <w:r w:rsidR="00227F4B">
        <w:rPr>
          <w:bCs/>
        </w:rPr>
        <w:t>like</w:t>
      </w:r>
      <w:r>
        <w:rPr>
          <w:bCs/>
        </w:rPr>
        <w:t xml:space="preserve"> standard deviation.</w:t>
      </w:r>
    </w:p>
    <w:p w14:paraId="3D13BEAC" w14:textId="17A5CEDA" w:rsidR="0042270E" w:rsidRDefault="00566236">
      <w:pPr>
        <w:pStyle w:val="BodyText"/>
        <w:rPr>
          <w:b/>
        </w:rPr>
      </w:pPr>
      <w:r>
        <w:rPr>
          <w:b/>
        </w:rPr>
        <w:lastRenderedPageBreak/>
        <w:t>What were some successful elements of this project?</w:t>
      </w:r>
    </w:p>
    <w:p w14:paraId="4EFD4288" w14:textId="707DC3D5" w:rsidR="00C72C56" w:rsidRPr="00C72C56" w:rsidRDefault="00C72C56">
      <w:pPr>
        <w:pStyle w:val="BodyText"/>
        <w:rPr>
          <w:bCs/>
        </w:rPr>
      </w:pPr>
      <w:r>
        <w:rPr>
          <w:b/>
        </w:rPr>
        <w:tab/>
      </w:r>
      <w:r>
        <w:rPr>
          <w:bCs/>
        </w:rPr>
        <w:t xml:space="preserve">I really appreciate that the graph is color coded to describe not only the total medals, but it is broken down by color to describe the amount of each individual medal (gold, silver, and bronze). </w:t>
      </w:r>
    </w:p>
    <w:p w14:paraId="3986AFEA" w14:textId="4C4CAAAF" w:rsidR="0042270E" w:rsidRDefault="00566236">
      <w:pPr>
        <w:pStyle w:val="BodyText"/>
        <w:rPr>
          <w:b/>
        </w:rPr>
      </w:pPr>
      <w:r>
        <w:rPr>
          <w:b/>
        </w:rPr>
        <w:t>Any oth</w:t>
      </w:r>
      <w:r>
        <w:rPr>
          <w:b/>
        </w:rPr>
        <w:t>er thoughts you would like to convey to your peer?</w:t>
      </w:r>
    </w:p>
    <w:p w14:paraId="343CE5E6" w14:textId="364A1AB6" w:rsidR="00930E1A" w:rsidRPr="00930E1A" w:rsidRDefault="00930E1A">
      <w:pPr>
        <w:pStyle w:val="BodyText"/>
        <w:rPr>
          <w:bCs/>
        </w:rPr>
      </w:pPr>
      <w:r>
        <w:rPr>
          <w:b/>
        </w:rPr>
        <w:tab/>
      </w:r>
      <w:r>
        <w:rPr>
          <w:bCs/>
        </w:rPr>
        <w:t xml:space="preserve">Overall, I </w:t>
      </w:r>
      <w:r w:rsidR="00736BE3">
        <w:rPr>
          <w:bCs/>
        </w:rPr>
        <w:t xml:space="preserve">think you did an excellent job, and I </w:t>
      </w:r>
      <w:r>
        <w:rPr>
          <w:bCs/>
        </w:rPr>
        <w:t xml:space="preserve">really enjoyed your project! </w:t>
      </w:r>
      <w:r w:rsidR="00736BE3">
        <w:rPr>
          <w:bCs/>
        </w:rPr>
        <w:t xml:space="preserve">This provides ease of use, if anyone is ever curious about Olympic game history. </w:t>
      </w:r>
    </w:p>
    <w:sectPr w:rsidR="00930E1A" w:rsidRPr="00930E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21CE0" w14:textId="77777777" w:rsidR="00566236" w:rsidRDefault="00566236">
      <w:pPr>
        <w:spacing w:after="0"/>
      </w:pPr>
      <w:r>
        <w:separator/>
      </w:r>
    </w:p>
  </w:endnote>
  <w:endnote w:type="continuationSeparator" w:id="0">
    <w:p w14:paraId="717C565D" w14:textId="77777777" w:rsidR="00566236" w:rsidRDefault="005662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6A863" w14:textId="77777777" w:rsidR="00566236" w:rsidRDefault="00566236">
      <w:r>
        <w:separator/>
      </w:r>
    </w:p>
  </w:footnote>
  <w:footnote w:type="continuationSeparator" w:id="0">
    <w:p w14:paraId="493EF07A" w14:textId="77777777" w:rsidR="00566236" w:rsidRDefault="005662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3B76A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08E68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7809"/>
    <w:rsid w:val="001122B1"/>
    <w:rsid w:val="00227F4B"/>
    <w:rsid w:val="0042270E"/>
    <w:rsid w:val="004E29B3"/>
    <w:rsid w:val="00566236"/>
    <w:rsid w:val="005672AA"/>
    <w:rsid w:val="00590D07"/>
    <w:rsid w:val="00736BE3"/>
    <w:rsid w:val="007662D4"/>
    <w:rsid w:val="00784D58"/>
    <w:rsid w:val="007A06E5"/>
    <w:rsid w:val="008D6863"/>
    <w:rsid w:val="00930E1A"/>
    <w:rsid w:val="00B86B75"/>
    <w:rsid w:val="00BC48D5"/>
    <w:rsid w:val="00C36279"/>
    <w:rsid w:val="00C72C56"/>
    <w:rsid w:val="00CE6E93"/>
    <w:rsid w:val="00E315A3"/>
    <w:rsid w:val="00F06A5B"/>
    <w:rsid w:val="00FB6D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BF64E8"/>
  <w15:docId w15:val="{C42E0F58-43BD-E346-95C2-1A3DF89E0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436</Words>
  <Characters>248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Villa, Luz E</dc:creator>
  <cp:lastModifiedBy>Villa, Luz E</cp:lastModifiedBy>
  <cp:revision>4</cp:revision>
  <dcterms:created xsi:type="dcterms:W3CDTF">2022-05-08T16:36:00Z</dcterms:created>
  <dcterms:modified xsi:type="dcterms:W3CDTF">2022-05-08T18:49:00Z</dcterms:modified>
</cp:coreProperties>
</file>